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2</w:t>
      </w:r>
      <w:r>
        <w:t xml:space="preserve"> </w:t>
      </w:r>
      <w:r>
        <w:t xml:space="preserve">06:12:1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cb00493d3ba3fbae2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2T06:12:26Z</dcterms:created>
  <dcterms:modified xsi:type="dcterms:W3CDTF">2022-04-12T06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2 06:12:19</vt:lpwstr>
  </property>
</Properties>
</file>